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mina Kouassi</w:t>
      </w:r>
      <w:r>
        <w:br/>
      </w:r>
      <w:r>
        <w:t xml:space="preserve">Student in Data Science &amp; AI</w:t>
      </w:r>
      <w:r>
        <w:br/>
      </w:r>
      <w:r>
        <w:t xml:space="preserve">University of Abidjan-Lake City, Ivory Coast</w:t>
      </w:r>
      <w:r>
        <w:br/>
      </w:r>
      <w:r>
        <w:t xml:space="preserve">Email: a.kouassi@univ-abidjan.ci | Phone: +225 07 12 34 56 78</w:t>
      </w:r>
    </w:p>
    <w:p>
      <w:pPr>
        <w:pStyle w:val="BodyText"/>
      </w:pPr>
      <w:r>
        <w:t xml:space="preserve">October 26, 2023</w:t>
      </w:r>
    </w:p>
    <w:p>
      <w:pPr>
        <w:pStyle w:val="BodyText"/>
      </w:pPr>
      <w:r>
        <w:t xml:space="preserve">Hiring Manager</w:t>
      </w:r>
      <w:r>
        <w:br/>
      </w:r>
      <w:r>
        <w:t xml:space="preserve">TechInnovate Africa Solutions</w:t>
      </w:r>
      <w:r>
        <w:br/>
      </w:r>
      <w:r>
        <w:t xml:space="preserve">Boulevard de la République, Abidjan</w:t>
      </w:r>
      <w:r>
        <w:br/>
      </w:r>
      <w:r>
        <w:t xml:space="preserve">Ivory Coast</w:t>
      </w:r>
    </w:p>
    <w:p>
      <w:pPr>
        <w:pStyle w:val="BodyText"/>
      </w:pPr>
      <w:r>
        <w:t xml:space="preserve">Application for Data Scientist Internship Position</w:t>
      </w:r>
    </w:p>
    <w:bookmarkEnd w:id="20"/>
    <w:p>
      <w:pPr>
        <w:pStyle w:val="BodyText"/>
      </w:pPr>
      <w:r>
        <w:t xml:space="preserve">Dear Hiring Manager,</w:t>
      </w:r>
    </w:p>
    <w:p>
      <w:pPr>
        <w:pStyle w:val="BodyText"/>
      </w:pPr>
      <w:r>
        <w:t xml:space="preserve">It is with profound enthusiasm that I submit my application for the Data Scientist Internship position at TechInnovate Africa Solutions in Abidjan, Ivory Coast. As a final-year Master's student in Data Science at the University of Abidjan-Lake City with a specialization in machine learning and big data analytics, I am eager to contribute my technical skills while immersing myself in the dynamic digital transformation landscape of Ivory Coast Abidjan. This Internship Application Letter serves as my formal expression of interest to join your pioneering team at a critical juncture where Africa's technological growth intersects with cutting-edge data science applications.</w:t>
      </w:r>
    </w:p>
    <w:p>
      <w:pPr>
        <w:pStyle w:val="BodyText"/>
      </w:pPr>
      <w:r>
        <w:t xml:space="preserve">My academic journey has been meticulously designed to align with the challenges and opportunities facing emerging markets like Ivory Coast. At the University of Abidjan, I have developed robust proficiency in Python (Pandas, Scikit-learn), R, SQL, and cloud platforms including AWS S3 and Google BigQuery. My thesis on "Predictive Analytics for Agricultural Yield Optimization in West Africa" directly addresses regional economic priorities—I implemented time-series forecasting models using LSTM networks that achieved 87% accuracy in predicting cocoa yields for farmers across Côte d'Ivoire's primary production zones. This project required extensive field data collection from Abidjan-based agricultural cooperatives, which deepened my understanding of local data ecosystems and the unique nuances of working with incomplete, heterogeneous datasets common in developing economies.</w:t>
      </w:r>
    </w:p>
    <w:p>
      <w:pPr>
        <w:pStyle w:val="BodyText"/>
      </w:pPr>
      <w:r>
        <w:t xml:space="preserve">I am particularly drawn to TechInnovate Africa Solutions because of your groundbreaking work in leveraging AI for financial inclusion through the "Abidjan Digital Wallet" initiative. Your recent partnership with Banque de l'Économie et de la Développement (BED) to implement credit risk scoring models using alternative data sources—such as mobile money transactions and utility payments—resonates deeply with my professional aspirations. As someone who has witnessed firsthand how data-driven solutions can transform livelihoods in Abidjan's informal markets, I am convinced that this internship represents the ideal platform to apply my skills where they can generate tangible social impact. The opportunity to contribute to projects enhancing financial access for Abidjan's 65% unbanked population aligns perfectly with my commitment to technology that serves communities.</w:t>
      </w:r>
    </w:p>
    <w:p>
      <w:pPr>
        <w:pStyle w:val="BodyText"/>
      </w:pPr>
      <w:r>
        <w:t xml:space="preserve">What distinguishes this Internship Application Letter from others is my contextual understanding of Ivory Coast Abidjan as a strategic hub for data science innovation. Having grown up in the Cocody district, I've observed how Abidjan's rapid urbanization—projected to reach 7 million residents by 2030—creates both complexity and opportunity for data scientists. The city's thriving tech ecosystem, anchored by the Abidjan Tech Hub and supported by government initiatives like "Digital Côte d'Ivoire 2030," positions it as Africa's next major AI center. I am not merely seeking an internship in a location; I am eager to become part of Abidjan's data science renaissance, contributing to solutions for challenges that define this unique urban environment—from traffic optimization in the Plateau district to healthcare resource allocation across the city's hospitals.</w:t>
      </w:r>
    </w:p>
    <w:p>
      <w:pPr>
        <w:pStyle w:val="BodyText"/>
      </w:pPr>
      <w:r>
        <w:t xml:space="preserve">My technical toolkit is complemented by soft skills uniquely honed through my immersion in Ivory Coast Abidjan's multicultural context. As a member of the "Data for Development" student group at my university, I coordinated a project that trained 50+ community health workers in Abidjan to collect and analyze malaria incidence data using simple mobile apps. This experience taught me to communicate complex analytics to non-technical stakeholders—a skill crucial for success in your client-facing projects. Furthermore, my fluency in French (native), English (professional), and Baoulé (local language) enables seamless collaboration with both international teams and Ivorian communities—ensuring data solutions are culturally appropriate and locally adopted.</w:t>
      </w:r>
    </w:p>
    <w:p>
      <w:pPr>
        <w:pStyle w:val="BodyText"/>
      </w:pPr>
      <w:r>
        <w:t xml:space="preserve">I am particularly excited about TechInnovate Africa Solutions' upcoming project analyzing Abidjan's public transportation network. My previous work on optimizing bus routing algorithms for a municipal partner in the Yopougon district demonstrates my ability to translate business challenges into actionable data models. I developed a geospatial analysis framework using Python and GeoPandas that reduced average commute times by 18% during peak hours—a solution I would be honored to adapt for your city-wide transportation initiative. This experience also taught me to navigate the practical constraints of deploying analytics in resource-limited environments, such as intermittent internet connectivity in peripheral neighborhoods—a reality common across many areas of Ivory Coast Abidjan.</w:t>
      </w:r>
    </w:p>
    <w:p>
      <w:pPr>
        <w:pStyle w:val="BodyText"/>
      </w:pPr>
      <w:r>
        <w:t xml:space="preserve">The significance of this internship extends beyond skill development for me personally; it represents a commitment to Africa's technological sovereignty. As an Ivorian data scientist-in-training, I believe our continent must lead its own AI narratives rather than adopting solutions designed for Western markets. TechInnovate Africa Solutions' emphasis on locally relevant model development—evidenced by your recent workshop with the Ministry of Digital Economy on "African Data Ethics Guidelines"—reflects this philosophy. I am ready to contribute immediately as a Data Scientist intern, bringing fresh perspectives while respecting the rich data traditions that already exist in our communities.</w:t>
      </w:r>
    </w:p>
    <w:p>
      <w:pPr>
        <w:pStyle w:val="BodyText"/>
      </w:pPr>
      <w:r>
        <w:t xml:space="preserve">In closing, I offer not just technical competence but passionate commitment to Abidjan's digital future. My academic projects consistently prioritize solutions that address Ivory Coast's specific needs—from agricultural analytics to financial inclusion—and my cultural fluency ensures I can collaborate effectively with your multidisciplinary team. I have attached my resume for your review and welcome the opportunity to discuss how my skills in machine learning, statistical analysis, and contextual data understanding can support TechInnovate Africa Solutions' mission. Thank you for considering this Internship Application Letter; I look forward to contributing to Abidjan's emergence as a data science hub in the heart of West Africa.</w:t>
      </w:r>
    </w:p>
    <w:p>
      <w:pPr>
        <w:pStyle w:val="BodyText"/>
      </w:pPr>
      <w:r>
        <w:t xml:space="preserve">Sincerely,</w:t>
      </w:r>
      <w:r>
        <w:br/>
      </w:r>
    </w:p>
    <w:p>
      <w:pPr>
        <w:pStyle w:val="BodyText"/>
      </w:pPr>
      <w:r>
        <w:t xml:space="preserve">Amina Kouass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ata Scientist Position</dc:title>
  <dc:creator/>
  <dc:language>en</dc:language>
  <cp:keywords/>
  <dcterms:created xsi:type="dcterms:W3CDTF">2026-07-15T01:23:52Z</dcterms:created>
  <dcterms:modified xsi:type="dcterms:W3CDTF">2026-07-15T01:23:52Z</dcterms:modified>
</cp:coreProperties>
</file>

<file path=docProps/custom.xml><?xml version="1.0" encoding="utf-8"?>
<Properties xmlns="http://schemas.openxmlformats.org/officeDocument/2006/custom-properties" xmlns:vt="http://schemas.openxmlformats.org/officeDocument/2006/docPropsVTypes"/>
</file>